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'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a28c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Homework</dc:creator>
</cp:coreProperties>
</file>